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004B2EFD">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1F77E9" w14:paraId="78E68602" w14:textId="77777777" w:rsidTr="5D7FFFBA">
        <w:tc>
          <w:tcPr>
            <w:tcW w:w="2425" w:type="dxa"/>
          </w:tcPr>
          <w:p w14:paraId="519CDE47" w14:textId="77777777" w:rsidR="00D46212" w:rsidRPr="001F77E9" w:rsidRDefault="1694400A" w:rsidP="004B2EFD">
            <w:pPr>
              <w:spacing w:line="240" w:lineRule="auto"/>
              <w:rPr>
                <w:rFonts w:ascii="Calibri" w:hAnsi="Calibri" w:cs="Calibri"/>
                <w:b/>
                <w:bCs/>
                <w:sz w:val="24"/>
              </w:rPr>
            </w:pPr>
            <w:r>
              <w:rPr>
                <w:rFonts w:ascii="Calibri" w:hAnsi="Calibri"/>
                <w:b/>
                <w:bCs/>
                <w:sz w:val="24"/>
              </w:rPr>
              <w:t>Service</w:t>
            </w:r>
          </w:p>
        </w:tc>
        <w:tc>
          <w:tcPr>
            <w:tcW w:w="7874" w:type="dxa"/>
          </w:tcPr>
          <w:p w14:paraId="0A083BB0" w14:textId="3BA4730A" w:rsidR="00D46212" w:rsidRPr="001F77E9" w:rsidRDefault="1694400A" w:rsidP="004B2EFD">
            <w:pPr>
              <w:tabs>
                <w:tab w:val="left" w:pos="3026"/>
              </w:tabs>
              <w:spacing w:line="240" w:lineRule="auto"/>
              <w:rPr>
                <w:rFonts w:ascii="Calibri" w:hAnsi="Calibri" w:cs="Calibri"/>
                <w:sz w:val="24"/>
              </w:rPr>
            </w:pPr>
            <w:r>
              <w:rPr>
                <w:rFonts w:ascii="Calibri" w:hAnsi="Calibri"/>
                <w:sz w:val="24"/>
              </w:rPr>
              <w:t>Inscription/Examen</w:t>
            </w:r>
            <w:r>
              <w:tab/>
            </w:r>
          </w:p>
        </w:tc>
      </w:tr>
      <w:tr w:rsidR="00D46212" w:rsidRPr="001F77E9" w14:paraId="5C436125" w14:textId="77777777" w:rsidTr="5D7FFFBA">
        <w:tc>
          <w:tcPr>
            <w:tcW w:w="2425" w:type="dxa"/>
          </w:tcPr>
          <w:p w14:paraId="3EAFE7F9" w14:textId="77777777" w:rsidR="00D46212" w:rsidRPr="001F77E9" w:rsidRDefault="1694400A" w:rsidP="004B2EFD">
            <w:pPr>
              <w:spacing w:line="240" w:lineRule="auto"/>
              <w:rPr>
                <w:rFonts w:ascii="Calibri" w:hAnsi="Calibri" w:cs="Calibri"/>
                <w:b/>
                <w:bCs/>
                <w:sz w:val="24"/>
              </w:rPr>
            </w:pPr>
            <w:r>
              <w:rPr>
                <w:rFonts w:ascii="Calibri" w:hAnsi="Calibri"/>
                <w:b/>
                <w:bCs/>
                <w:sz w:val="24"/>
              </w:rPr>
              <w:t>Titre</w:t>
            </w:r>
          </w:p>
        </w:tc>
        <w:tc>
          <w:tcPr>
            <w:tcW w:w="7874" w:type="dxa"/>
          </w:tcPr>
          <w:p w14:paraId="7D630F00" w14:textId="66E76D1A" w:rsidR="00D46212" w:rsidRPr="001F77E9" w:rsidRDefault="00A25836" w:rsidP="00F42280">
            <w:pPr>
              <w:pStyle w:val="BodyText"/>
            </w:pPr>
            <w:r>
              <w:t>Politique relative à l’examen d’inscription — conduite et comportement éthique du candidat</w:t>
            </w:r>
          </w:p>
        </w:tc>
      </w:tr>
      <w:tr w:rsidR="00D46212" w:rsidRPr="001F77E9" w14:paraId="7B106E87" w14:textId="77777777" w:rsidTr="5D7FFFBA">
        <w:tc>
          <w:tcPr>
            <w:tcW w:w="2425" w:type="dxa"/>
          </w:tcPr>
          <w:p w14:paraId="1FF2A2E2" w14:textId="55F73255" w:rsidR="00D46212" w:rsidRPr="001F77E9" w:rsidRDefault="1694400A" w:rsidP="004B2EFD">
            <w:pPr>
              <w:spacing w:line="240" w:lineRule="auto"/>
              <w:rPr>
                <w:rFonts w:ascii="Calibri" w:hAnsi="Calibri" w:cs="Calibri"/>
                <w:b/>
                <w:bCs/>
                <w:sz w:val="24"/>
              </w:rPr>
            </w:pPr>
            <w:r>
              <w:rPr>
                <w:rFonts w:ascii="Calibri" w:hAnsi="Calibri"/>
                <w:b/>
                <w:bCs/>
                <w:sz w:val="24"/>
              </w:rPr>
              <w:t>Date d’approbation :</w:t>
            </w:r>
          </w:p>
        </w:tc>
        <w:tc>
          <w:tcPr>
            <w:tcW w:w="7874" w:type="dxa"/>
          </w:tcPr>
          <w:p w14:paraId="3A5F74CB" w14:textId="0BD52285" w:rsidR="00D46212" w:rsidRPr="001F77E9" w:rsidRDefault="00FC1744" w:rsidP="004B2EFD">
            <w:pPr>
              <w:spacing w:line="240" w:lineRule="auto"/>
              <w:rPr>
                <w:rFonts w:ascii="Calibri" w:hAnsi="Calibri" w:cs="Calibri"/>
                <w:sz w:val="24"/>
              </w:rPr>
            </w:pPr>
            <w:r>
              <w:rPr>
                <w:rFonts w:ascii="Calibri" w:hAnsi="Calibri"/>
                <w:sz w:val="24"/>
              </w:rPr>
              <w:t>le 10 août 2022</w:t>
            </w:r>
          </w:p>
        </w:tc>
      </w:tr>
      <w:tr w:rsidR="00D46212" w:rsidRPr="001F77E9" w14:paraId="784B28E9" w14:textId="77777777" w:rsidTr="5D7FFFBA">
        <w:tc>
          <w:tcPr>
            <w:tcW w:w="2425" w:type="dxa"/>
          </w:tcPr>
          <w:p w14:paraId="406D28A1" w14:textId="77777777" w:rsidR="00D46212" w:rsidRPr="001F77E9" w:rsidRDefault="1694400A" w:rsidP="004B2EFD">
            <w:pPr>
              <w:spacing w:line="240" w:lineRule="auto"/>
              <w:rPr>
                <w:rFonts w:ascii="Calibri" w:hAnsi="Calibri" w:cs="Calibri"/>
                <w:b/>
                <w:bCs/>
                <w:sz w:val="24"/>
              </w:rPr>
            </w:pPr>
            <w:r>
              <w:rPr>
                <w:rFonts w:ascii="Calibri" w:hAnsi="Calibri"/>
                <w:b/>
                <w:bCs/>
                <w:sz w:val="24"/>
              </w:rPr>
              <w:t>Approuvée par :</w:t>
            </w:r>
          </w:p>
        </w:tc>
        <w:tc>
          <w:tcPr>
            <w:tcW w:w="7874" w:type="dxa"/>
          </w:tcPr>
          <w:p w14:paraId="36BC7E6F" w14:textId="0A99FEB8" w:rsidR="00D46212" w:rsidRPr="001F77E9" w:rsidRDefault="00FC1744" w:rsidP="004B2EFD">
            <w:pPr>
              <w:spacing w:line="240" w:lineRule="auto"/>
              <w:rPr>
                <w:rFonts w:ascii="Calibri" w:hAnsi="Calibri" w:cs="Calibri"/>
                <w:sz w:val="24"/>
              </w:rPr>
            </w:pPr>
            <w:r>
              <w:rPr>
                <w:rFonts w:ascii="Calibri" w:hAnsi="Calibri"/>
                <w:sz w:val="24"/>
              </w:rPr>
              <w:t>Comité d’inscription</w:t>
            </w:r>
          </w:p>
        </w:tc>
      </w:tr>
      <w:tr w:rsidR="00D46212" w:rsidRPr="001F77E9" w14:paraId="2481A209" w14:textId="77777777" w:rsidTr="5D7FFFBA">
        <w:tc>
          <w:tcPr>
            <w:tcW w:w="2425" w:type="dxa"/>
          </w:tcPr>
          <w:p w14:paraId="766D6282" w14:textId="4949D883" w:rsidR="00D46212" w:rsidRPr="001F77E9" w:rsidRDefault="1694400A" w:rsidP="004B2EFD">
            <w:pPr>
              <w:spacing w:line="240" w:lineRule="auto"/>
              <w:rPr>
                <w:rFonts w:ascii="Calibri" w:hAnsi="Calibri" w:cs="Calibri"/>
                <w:b/>
                <w:bCs/>
                <w:sz w:val="24"/>
              </w:rPr>
            </w:pPr>
            <w:r>
              <w:rPr>
                <w:rFonts w:ascii="Calibri" w:hAnsi="Calibri"/>
                <w:b/>
                <w:bCs/>
                <w:sz w:val="24"/>
              </w:rPr>
              <w:t>Date de révision :</w:t>
            </w:r>
          </w:p>
        </w:tc>
        <w:tc>
          <w:tcPr>
            <w:tcW w:w="7874" w:type="dxa"/>
          </w:tcPr>
          <w:p w14:paraId="5D691CC5" w14:textId="3BA0A306" w:rsidR="008D4B26" w:rsidRPr="001F77E9" w:rsidRDefault="00A0658A" w:rsidP="5D7FFFBA">
            <w:pPr>
              <w:spacing w:line="240" w:lineRule="auto"/>
              <w:rPr>
                <w:rFonts w:ascii="Calibri" w:hAnsi="Calibri" w:cs="Calibri"/>
                <w:sz w:val="24"/>
              </w:rPr>
            </w:pPr>
            <w:r>
              <w:rPr>
                <w:rFonts w:ascii="Calibri" w:hAnsi="Calibri"/>
                <w:sz w:val="24"/>
              </w:rPr>
              <w:t>Février 2023</w:t>
            </w:r>
            <w:r>
              <w:t xml:space="preserve"> — </w:t>
            </w:r>
            <w:r>
              <w:rPr>
                <w:rFonts w:ascii="Calibri" w:hAnsi="Calibri"/>
                <w:sz w:val="24"/>
              </w:rPr>
              <w:t xml:space="preserve">Comité d’examen </w:t>
            </w:r>
          </w:p>
        </w:tc>
      </w:tr>
      <w:tr w:rsidR="00D46212" w:rsidRPr="001F77E9" w14:paraId="390E0395" w14:textId="77777777" w:rsidTr="5D7FFFBA">
        <w:tc>
          <w:tcPr>
            <w:tcW w:w="2425" w:type="dxa"/>
          </w:tcPr>
          <w:p w14:paraId="2EC07BEC" w14:textId="684F1DD8" w:rsidR="00D46212" w:rsidRPr="001F77E9" w:rsidRDefault="1694400A" w:rsidP="004B2EFD">
            <w:pPr>
              <w:spacing w:line="240" w:lineRule="auto"/>
              <w:rPr>
                <w:rFonts w:ascii="Calibri" w:hAnsi="Calibri" w:cs="Calibri"/>
                <w:b/>
                <w:bCs/>
                <w:sz w:val="24"/>
              </w:rPr>
            </w:pPr>
            <w:r>
              <w:rPr>
                <w:rFonts w:ascii="Calibri" w:hAnsi="Calibri"/>
                <w:b/>
                <w:bCs/>
                <w:sz w:val="24"/>
              </w:rPr>
              <w:t>Date de la prochaine revue</w:t>
            </w:r>
          </w:p>
        </w:tc>
        <w:tc>
          <w:tcPr>
            <w:tcW w:w="7874" w:type="dxa"/>
          </w:tcPr>
          <w:p w14:paraId="295EE899" w14:textId="6E95060C" w:rsidR="00D46212" w:rsidRPr="001F77E9" w:rsidRDefault="00D46212" w:rsidP="004B2EFD">
            <w:pPr>
              <w:spacing w:line="240" w:lineRule="auto"/>
              <w:rPr>
                <w:rFonts w:ascii="Calibri" w:hAnsi="Calibri" w:cs="Calibri"/>
                <w:sz w:val="24"/>
              </w:rPr>
            </w:pPr>
          </w:p>
        </w:tc>
      </w:tr>
      <w:tr w:rsidR="00D46212" w:rsidRPr="001F77E9" w14:paraId="6C5CD1DD" w14:textId="77777777" w:rsidTr="5D7FFFBA">
        <w:tc>
          <w:tcPr>
            <w:tcW w:w="2425" w:type="dxa"/>
          </w:tcPr>
          <w:p w14:paraId="1C31FF66" w14:textId="77777777" w:rsidR="00D46212" w:rsidRPr="001F77E9" w:rsidRDefault="1694400A" w:rsidP="004B2EFD">
            <w:pPr>
              <w:spacing w:line="240" w:lineRule="auto"/>
              <w:rPr>
                <w:rFonts w:ascii="Calibri" w:hAnsi="Calibri" w:cs="Calibri"/>
                <w:b/>
                <w:bCs/>
                <w:sz w:val="24"/>
              </w:rPr>
            </w:pPr>
            <w:r>
              <w:rPr>
                <w:rFonts w:ascii="Calibri" w:hAnsi="Calibri"/>
                <w:b/>
                <w:bCs/>
                <w:sz w:val="24"/>
              </w:rPr>
              <w:t>Version</w:t>
            </w:r>
          </w:p>
        </w:tc>
        <w:tc>
          <w:tcPr>
            <w:tcW w:w="7874" w:type="dxa"/>
          </w:tcPr>
          <w:p w14:paraId="451FB483" w14:textId="498ED5A8" w:rsidR="00D46212" w:rsidRPr="001F77E9" w:rsidRDefault="00A0658A" w:rsidP="1F16EFE3">
            <w:pPr>
              <w:spacing w:line="240" w:lineRule="auto"/>
              <w:rPr>
                <w:rFonts w:ascii="Calibri" w:hAnsi="Calibri" w:cs="Calibri"/>
                <w:sz w:val="24"/>
              </w:rPr>
            </w:pPr>
            <w:r>
              <w:rPr>
                <w:rFonts w:ascii="Calibri" w:hAnsi="Calibri"/>
                <w:sz w:val="24"/>
              </w:rPr>
              <w:t>1.2</w:t>
            </w:r>
          </w:p>
        </w:tc>
      </w:tr>
    </w:tbl>
    <w:p w14:paraId="3FEC080B" w14:textId="157BD6B3" w:rsidR="00D46212" w:rsidRPr="001F77E9" w:rsidRDefault="00D46212" w:rsidP="004B2EFD">
      <w:pPr>
        <w:spacing w:line="240" w:lineRule="auto"/>
        <w:rPr>
          <w:rFonts w:ascii="Calibri" w:hAnsi="Calibri" w:cs="Calibri"/>
          <w:sz w:val="24"/>
        </w:rPr>
      </w:pPr>
    </w:p>
    <w:p w14:paraId="0EA16245" w14:textId="6B45838A" w:rsidR="003D271E" w:rsidRPr="001F77E9" w:rsidRDefault="003D271E" w:rsidP="00F42280">
      <w:pPr>
        <w:pStyle w:val="BodyText"/>
      </w:pPr>
      <w:r>
        <w:t xml:space="preserve">L’Ordre des physiothérapeutes de l’Ontario s’attend à ce que tous les inscrits et futurs inscrits se conduisent de manière éthique tout au long du processus d’examen. Le processus d’examen inclut toutes les activités précédant, pendant et après l’administration de l’examen. Tous les participants au processus d’examen doivent être traités avec dignité et respect, ce qui est communiqué verbalement et non verbalement dans toutes les interactions. </w:t>
      </w:r>
    </w:p>
    <w:p w14:paraId="03B49E35" w14:textId="63F89B40" w:rsidR="00911A39" w:rsidRPr="001F77E9" w:rsidRDefault="00EC6147" w:rsidP="0002433A">
      <w:pPr>
        <w:pStyle w:val="Heading2"/>
      </w:pPr>
      <w:r>
        <w:t>Conduite du candidat : Préparation à l’examen virtuel</w:t>
      </w:r>
    </w:p>
    <w:p w14:paraId="03B2F0AF" w14:textId="09BBCF7D" w:rsidR="00EC6147" w:rsidRPr="001F77E9" w:rsidRDefault="00E15DCF" w:rsidP="00F42280">
      <w:pPr>
        <w:pStyle w:val="BodyText"/>
      </w:pPr>
      <w:r>
        <w:t xml:space="preserve">Les candidats doivent s’assurer que leur appareil personnel et l’Internet répondent ou dépassent les exigences technologiques décrites dans la documentation relative aux exigences des candidats. Les candidats qui ne peuvent pas commencer leur examen parce qu’ils n’ont pas vérifié ou pris des mesures pour s’assurer qu’ils répondent aux exigences technologiques minimales décrites seront considérés comme « absents » à l’examen, conformément à la </w:t>
      </w:r>
      <w:hyperlink r:id="rId12" w:history="1">
        <w:r>
          <w:rPr>
            <w:rStyle w:val="Hyperlink"/>
          </w:rPr>
          <w:t>politique en cas d’absence ou d’arrivée tardive.</w:t>
        </w:r>
      </w:hyperlink>
      <w:r>
        <w:t xml:space="preserve"> Ces candidats devront soumettre une nouvelle demande à l’ECO et payer à nouveau les frais de l’examen. </w:t>
      </w:r>
    </w:p>
    <w:p w14:paraId="69A15B5B" w14:textId="2897FFF1" w:rsidR="008A5B06" w:rsidRPr="001F77E9" w:rsidRDefault="008A5B06" w:rsidP="00F42280">
      <w:pPr>
        <w:pStyle w:val="BodyText"/>
      </w:pPr>
      <w:r>
        <w:t xml:space="preserve">Les candidats qui </w:t>
      </w:r>
      <w:proofErr w:type="gramStart"/>
      <w:r w:rsidR="00B06485">
        <w:t>ont</w:t>
      </w:r>
      <w:proofErr w:type="gramEnd"/>
      <w:r>
        <w:t xml:space="preserve"> des difficultés à satisfaire aux exigences technologiques minimales doivent contacter l’équipe chargée des examens avant de soumettre leur demande, ou dans les 10 jours ouvrables suivant la réception de leur date d’examen, afin de déterminer si des aménagements sont possibles pour les aider. </w:t>
      </w:r>
    </w:p>
    <w:p w14:paraId="3295E140" w14:textId="77777777" w:rsidR="00B55393" w:rsidRPr="001F77E9" w:rsidRDefault="00A82964" w:rsidP="00F42280">
      <w:pPr>
        <w:pStyle w:val="BodyText"/>
      </w:pPr>
      <w:r>
        <w:t>Les candidats qui ne sont pas capables de terminer leur examen parce qu’ils n’ont pas vérifié ou pris les mesures nécessaires pour assurer qu’ils ont les exigences technologiques minimales décrites ne bénéficieront pas de clémence dans la notation. Les problèmes technologiques résultant de la négligence d’un candidat ne constituent pas un motif acceptable de révision ou d’appel de l’examen.</w:t>
      </w:r>
    </w:p>
    <w:p w14:paraId="5FBA78EB" w14:textId="477DB388" w:rsidR="008E2084" w:rsidRPr="001F77E9" w:rsidRDefault="00B55393" w:rsidP="00F42280">
      <w:pPr>
        <w:pStyle w:val="BodyText"/>
      </w:pPr>
      <w:r>
        <w:lastRenderedPageBreak/>
        <w:t xml:space="preserve">Si un candidat ne se présente pas à un examen, ne commence pas un examen ou ne le termine pas, cela peut avoir une incidence sur son statut d’inscription </w:t>
      </w:r>
      <w:r w:rsidR="00B06485">
        <w:t>à l’Ordre</w:t>
      </w:r>
      <w:r>
        <w:t xml:space="preserve">.  </w:t>
      </w:r>
    </w:p>
    <w:p w14:paraId="319E0551" w14:textId="1CD624C0" w:rsidR="00C964E6" w:rsidRPr="001F77E9" w:rsidRDefault="00C964E6" w:rsidP="00F42280">
      <w:pPr>
        <w:pStyle w:val="BodyText"/>
      </w:pPr>
      <w:r>
        <w:t xml:space="preserve">Les problèmes qui ne relèvent pas du contrôle des candidats et qui peuvent survenir le jour de l’examen, y compris les pannes locales confirmées d’Internet ou les pannes confirmées d’électricité, seront résolus au cas par cas. L’équipe </w:t>
      </w:r>
      <w:r w:rsidR="00B06485">
        <w:t>d’</w:t>
      </w:r>
      <w:r>
        <w:t xml:space="preserve">examens se réserve le droit de vérifier toute panne signalée, notamment en s’adressant au fournisseur d’électricité ou d’accès à l’Internet local. </w:t>
      </w:r>
    </w:p>
    <w:p w14:paraId="0D9323C3" w14:textId="26541B95" w:rsidR="00AC2B3A" w:rsidRPr="001F77E9" w:rsidRDefault="00F446C9" w:rsidP="0002433A">
      <w:pPr>
        <w:pStyle w:val="Heading2"/>
      </w:pPr>
      <w:r>
        <w:t xml:space="preserve">Conduite du candidat : Confidentialité </w:t>
      </w:r>
    </w:p>
    <w:p w14:paraId="1CAAAA14" w14:textId="2B092759" w:rsidR="003D271E" w:rsidRPr="001F77E9" w:rsidRDefault="003D271E" w:rsidP="00F42280">
      <w:pPr>
        <w:pStyle w:val="BodyText"/>
      </w:pPr>
      <w:r>
        <w:t xml:space="preserve">Les candidats ne sont pas autorisés à collecter, enregistrer, documenter, partager ou divulguer des informations relatives à l’examen, y compris les questions qui leur sont posées pendant l’examen. Toutes les informations relatives à l’examen sont la propriété de l’Ordre et sont considérées comme confidentielles à moins qu’elles ne soient rendues publiques par l’Ordre. Toute information relative à l’examen qui n’est pas accessible au public sur le site Web </w:t>
      </w:r>
      <w:hyperlink r:id="rId13" w:history="1">
        <w:r>
          <w:rPr>
            <w:rStyle w:val="Hyperlink"/>
          </w:rPr>
          <w:t>www.collegept.org</w:t>
        </w:r>
      </w:hyperlink>
      <w:r>
        <w:t xml:space="preserve"> ne doit pas être collectée, enregistrée, documentée, partagée, divulguée ou transmise sans l’autorisation écrite expresse de l’Ordre. </w:t>
      </w:r>
    </w:p>
    <w:p w14:paraId="11C968F8" w14:textId="21FC45B8" w:rsidR="00D84254" w:rsidRPr="001F77E9" w:rsidRDefault="00F921F1" w:rsidP="00F42280">
      <w:pPr>
        <w:pStyle w:val="BodyText"/>
      </w:pPr>
      <w:r>
        <w:t>Toute violation de la politique de conduite et comportement éthique du candidat, qui crée un avantage injuste pour les candidats actuels ou futurs, est considérée comme une tricherie à l’examen. La politique relative à la tricherie aux examens stipule expressément des répercussions en cas de faute détectée avant, au cours ou à l’issue d’un examen.</w:t>
      </w:r>
    </w:p>
    <w:p w14:paraId="5A4B7C75" w14:textId="77777777" w:rsidR="003D271E" w:rsidRPr="001F77E9" w:rsidRDefault="003D271E" w:rsidP="00F42280">
      <w:pPr>
        <w:pStyle w:val="BodyText"/>
      </w:pPr>
      <w:r>
        <w:t>Les actes qui constituent une violation de la confidentialité de l’examen comprennent, sans s’y limiter, les suivants :</w:t>
      </w:r>
    </w:p>
    <w:p w14:paraId="1CF28161" w14:textId="6DD1BB0A" w:rsidR="003D271E" w:rsidRPr="001F77E9" w:rsidRDefault="003D271E" w:rsidP="00F42280">
      <w:pPr>
        <w:pStyle w:val="BodyText"/>
        <w:numPr>
          <w:ilvl w:val="0"/>
          <w:numId w:val="41"/>
        </w:numPr>
      </w:pPr>
      <w:r>
        <w:t xml:space="preserve">La discussion ou la distribution du contenu confidentiel de l’examen ou des questions, de quelque manière que ce soit, avant ou après l’examen. </w:t>
      </w:r>
    </w:p>
    <w:p w14:paraId="1E5A16CB" w14:textId="72926CA7" w:rsidR="003D271E" w:rsidRPr="001F77E9" w:rsidRDefault="003D271E" w:rsidP="00F42280">
      <w:pPr>
        <w:pStyle w:val="BodyText"/>
        <w:numPr>
          <w:ilvl w:val="0"/>
          <w:numId w:val="41"/>
        </w:numPr>
      </w:pPr>
      <w:r>
        <w:t>L’obtention de matériel d’examen confidentiel (écrit, audio ou vidéo) ou le fait d’aider quelqu’un d’autre à obtenir du matériel d’examen confidentiel (écrit, audio ou vidéo) par quelque moyen que ce soit, y compris la mémorisation, la documentation, le vol (physique ou numérique), l’enregistrement ou la reproduction.</w:t>
      </w:r>
    </w:p>
    <w:p w14:paraId="01293833" w14:textId="3077AAC0" w:rsidR="003D271E" w:rsidRPr="001F77E9" w:rsidRDefault="003D271E" w:rsidP="00F42280">
      <w:pPr>
        <w:pStyle w:val="BodyText"/>
        <w:numPr>
          <w:ilvl w:val="0"/>
          <w:numId w:val="41"/>
        </w:numPr>
      </w:pPr>
      <w:r>
        <w:t>La création de programmes de préparation à l’examen ou de formation utilisant du matériel d’examen confidentiel obtenu de manière inappropriée ou du contenu d’examen confidentiel obtenu par quelque moyen que ce soit sans le consentement écrit exprès de l’Ordre.</w:t>
      </w:r>
    </w:p>
    <w:p w14:paraId="173B7C45" w14:textId="77ABF8CA" w:rsidR="003D271E" w:rsidRPr="001F77E9" w:rsidRDefault="003D271E" w:rsidP="00F42280">
      <w:pPr>
        <w:pStyle w:val="BodyText"/>
        <w:numPr>
          <w:ilvl w:val="0"/>
          <w:numId w:val="41"/>
        </w:numPr>
      </w:pPr>
      <w:r>
        <w:t>L’achat ou la vente de contenu d’examen confidentiel et/ou l’étude de contenu d’examen confidentiel qui n’est pas disponible en ligne sur le site Web de l’Ordre.</w:t>
      </w:r>
    </w:p>
    <w:p w14:paraId="0DEE6C7A" w14:textId="66103C0C" w:rsidR="00E84246" w:rsidRPr="001F77E9" w:rsidRDefault="00E84246" w:rsidP="00F42280">
      <w:pPr>
        <w:pStyle w:val="BodyText"/>
        <w:numPr>
          <w:ilvl w:val="0"/>
          <w:numId w:val="41"/>
        </w:numPr>
      </w:pPr>
      <w:r>
        <w:t>Tout comportement qui contredit expressément les politiques et procédures qui gouvernent les actions des candidats au cours de l’examen.</w:t>
      </w:r>
    </w:p>
    <w:p w14:paraId="5E38C17E" w14:textId="77777777" w:rsidR="0002433A" w:rsidRDefault="0002433A" w:rsidP="00F42280">
      <w:pPr>
        <w:pStyle w:val="BodyText"/>
      </w:pPr>
    </w:p>
    <w:p w14:paraId="601B2A36" w14:textId="4449CC8B" w:rsidR="003D271E" w:rsidRPr="001F77E9" w:rsidRDefault="003D271E" w:rsidP="00F42280">
      <w:pPr>
        <w:pStyle w:val="BodyText"/>
      </w:pPr>
      <w:r>
        <w:lastRenderedPageBreak/>
        <w:t>Tout comportement contraire à la politique de conduite des candidats peut entraîner l’une ou plusieurs des mesures suivantes :</w:t>
      </w:r>
    </w:p>
    <w:p w14:paraId="0D2F3239" w14:textId="1DDD6A84" w:rsidR="003D271E" w:rsidRPr="001F77E9" w:rsidRDefault="003D271E" w:rsidP="00F42280">
      <w:pPr>
        <w:pStyle w:val="BodyText"/>
        <w:numPr>
          <w:ilvl w:val="1"/>
          <w:numId w:val="34"/>
        </w:numPr>
        <w:ind w:left="1080"/>
      </w:pPr>
      <w:r>
        <w:t>Documentation de la (des) violation(s) par l’Ordre, le personnel de l’examen et/ou les examinateurs sous forme d’un rapport d’incident.</w:t>
      </w:r>
    </w:p>
    <w:p w14:paraId="66A67358" w14:textId="27E5E4D0" w:rsidR="003D271E" w:rsidRPr="001F77E9" w:rsidRDefault="003D271E" w:rsidP="00F42280">
      <w:pPr>
        <w:pStyle w:val="BodyText"/>
        <w:numPr>
          <w:ilvl w:val="1"/>
          <w:numId w:val="34"/>
        </w:numPr>
        <w:ind w:left="1080"/>
      </w:pPr>
      <w:r>
        <w:t>Un avertissement au candidat pour qu’il mette fin à l’action ou au comportement.</w:t>
      </w:r>
    </w:p>
    <w:p w14:paraId="1AA3F17B" w14:textId="3987C060" w:rsidR="003D271E" w:rsidRPr="001F77E9" w:rsidRDefault="003D271E" w:rsidP="00F42280">
      <w:pPr>
        <w:pStyle w:val="BodyText"/>
        <w:numPr>
          <w:ilvl w:val="1"/>
          <w:numId w:val="34"/>
        </w:numPr>
        <w:ind w:left="1080"/>
      </w:pPr>
      <w:r>
        <w:t>L’exclusion du candidat de l’examen.</w:t>
      </w:r>
    </w:p>
    <w:p w14:paraId="68F61C6C" w14:textId="1D85443E" w:rsidR="1C269545" w:rsidRPr="001F77E9" w:rsidRDefault="1C269545" w:rsidP="00F42280">
      <w:pPr>
        <w:pStyle w:val="BodyText"/>
        <w:numPr>
          <w:ilvl w:val="1"/>
          <w:numId w:val="34"/>
        </w:numPr>
        <w:ind w:left="1080"/>
      </w:pPr>
      <w:r>
        <w:t>L’examen par le comité d’inscription qui déterminera si un certificat d’inscription peut être accordé ou non.</w:t>
      </w:r>
    </w:p>
    <w:p w14:paraId="1E73AE7D" w14:textId="27EC0149" w:rsidR="003D271E" w:rsidRPr="001F77E9" w:rsidRDefault="003D271E" w:rsidP="00F42280">
      <w:pPr>
        <w:pStyle w:val="BodyText"/>
        <w:numPr>
          <w:ilvl w:val="1"/>
          <w:numId w:val="34"/>
        </w:numPr>
        <w:ind w:left="1080"/>
      </w:pPr>
      <w:r>
        <w:t>Une enquête sur la ou les violations signalées après l’examen, qui peut entraîner un renvoi devant la commission de discipline pour une audience.</w:t>
      </w:r>
    </w:p>
    <w:p w14:paraId="7C63DD93" w14:textId="754D4BE3" w:rsidR="003D271E" w:rsidRPr="001F77E9" w:rsidRDefault="003D271E" w:rsidP="00F42280">
      <w:pPr>
        <w:pStyle w:val="BodyText"/>
        <w:numPr>
          <w:ilvl w:val="1"/>
          <w:numId w:val="34"/>
        </w:numPr>
        <w:ind w:left="1080"/>
      </w:pPr>
      <w:r>
        <w:t xml:space="preserve">L’examen des violations signalées par le comité des examens. </w:t>
      </w:r>
    </w:p>
    <w:p w14:paraId="714961FE" w14:textId="77777777" w:rsidR="00D1565E" w:rsidRPr="001F77E9" w:rsidRDefault="00D1565E" w:rsidP="00F42280">
      <w:pPr>
        <w:pStyle w:val="BodyText"/>
      </w:pPr>
    </w:p>
    <w:p w14:paraId="1E383BDA" w14:textId="23AE5040" w:rsidR="003D271E" w:rsidRPr="001F77E9" w:rsidRDefault="003D271E" w:rsidP="0002433A">
      <w:pPr>
        <w:pStyle w:val="Heading2"/>
      </w:pPr>
      <w:r>
        <w:t>Définitions :</w:t>
      </w:r>
    </w:p>
    <w:p w14:paraId="7C087199" w14:textId="180E8BFC" w:rsidR="003D271E" w:rsidRPr="001F77E9" w:rsidRDefault="003D271E" w:rsidP="00F42280">
      <w:pPr>
        <w:pStyle w:val="BodyText"/>
      </w:pPr>
      <w:r>
        <w:rPr>
          <w:i/>
          <w:iCs/>
        </w:rPr>
        <w:t>Contenu de l’examen</w:t>
      </w:r>
      <w:r>
        <w:t> : désigne tout contenu qui est utilisé dans l’examen et qui est la propriété intellectuelle, numérique ou physique de l’Ordre ou de ses fournisseurs associés. Les exemples incluent, sans s’y limiter, le matériel physique, les questions ou textes présentés, les réponses, les images, les graphiques, les rubriques de notation ou les scripts d’examen.</w:t>
      </w:r>
    </w:p>
    <w:p w14:paraId="37C368D7" w14:textId="77777777" w:rsidR="00FC55A0" w:rsidRPr="001F77E9" w:rsidRDefault="00FC55A0" w:rsidP="00F42280">
      <w:pPr>
        <w:pStyle w:val="BodyText"/>
      </w:pPr>
    </w:p>
    <w:p w14:paraId="6AFAF264" w14:textId="177181BD" w:rsidR="003D271E" w:rsidRPr="001F77E9" w:rsidRDefault="003D271E" w:rsidP="0002433A">
      <w:pPr>
        <w:pStyle w:val="Heading2"/>
      </w:pPr>
      <w:r>
        <w:t>Les candidats doivent faire preuve d’une conduite appropriée/acceptable en :</w:t>
      </w:r>
    </w:p>
    <w:p w14:paraId="3831D140" w14:textId="29DF1F13" w:rsidR="003D271E" w:rsidRPr="001F77E9" w:rsidRDefault="003D271E" w:rsidP="00731A9F">
      <w:pPr>
        <w:pStyle w:val="BodyText"/>
        <w:numPr>
          <w:ilvl w:val="0"/>
          <w:numId w:val="42"/>
        </w:numPr>
        <w:ind w:left="720"/>
      </w:pPr>
      <w:r>
        <w:t>lisant attentivement et en prenant le temps de comprendre toutes les politiques et procédures disponibles liées au processus ou à l’expérience de l’examen;</w:t>
      </w:r>
    </w:p>
    <w:p w14:paraId="6A3565E1" w14:textId="43032818" w:rsidR="003D271E" w:rsidRPr="001F77E9" w:rsidRDefault="003D271E" w:rsidP="00731A9F">
      <w:pPr>
        <w:pStyle w:val="BodyText"/>
        <w:numPr>
          <w:ilvl w:val="0"/>
          <w:numId w:val="42"/>
        </w:numPr>
        <w:ind w:left="720"/>
      </w:pPr>
      <w:r>
        <w:t>demandant de l’aide lorsque des précisions sont nécessaires;</w:t>
      </w:r>
    </w:p>
    <w:p w14:paraId="1D925C94" w14:textId="39A42C06" w:rsidR="003D271E" w:rsidRPr="001F77E9" w:rsidRDefault="003D271E" w:rsidP="00731A9F">
      <w:pPr>
        <w:pStyle w:val="BodyText"/>
        <w:numPr>
          <w:ilvl w:val="0"/>
          <w:numId w:val="42"/>
        </w:numPr>
        <w:ind w:left="720"/>
      </w:pPr>
      <w:r>
        <w:t>écoutant les instructions du personnel;</w:t>
      </w:r>
    </w:p>
    <w:p w14:paraId="12F66C91" w14:textId="7A8D030B" w:rsidR="003D271E" w:rsidRPr="001F77E9" w:rsidRDefault="003D271E" w:rsidP="00731A9F">
      <w:pPr>
        <w:pStyle w:val="BodyText"/>
        <w:numPr>
          <w:ilvl w:val="0"/>
          <w:numId w:val="42"/>
        </w:numPr>
        <w:ind w:left="720"/>
      </w:pPr>
      <w:r>
        <w:t>traitant avec respect les collègues, les autres candidats, le personnel de l’Ordre et les examinateurs;</w:t>
      </w:r>
    </w:p>
    <w:p w14:paraId="12AF9F24" w14:textId="23B50A37" w:rsidR="003D271E" w:rsidRPr="001F77E9" w:rsidRDefault="007D610D" w:rsidP="00731A9F">
      <w:pPr>
        <w:pStyle w:val="BodyText"/>
        <w:numPr>
          <w:ilvl w:val="0"/>
          <w:numId w:val="42"/>
        </w:numPr>
        <w:ind w:left="720"/>
      </w:pPr>
      <w:r>
        <w:t>se présentant au lieu d’examen prescrit, conformément aux procédures d’examen, à la date et à l’heure exacte, avec tous les documents requis pour l’enregistrement;</w:t>
      </w:r>
    </w:p>
    <w:p w14:paraId="569F7F03" w14:textId="3515BA02" w:rsidR="00A37491" w:rsidRPr="001F77E9" w:rsidRDefault="00FD43A3" w:rsidP="00731A9F">
      <w:pPr>
        <w:pStyle w:val="BodyText"/>
        <w:numPr>
          <w:ilvl w:val="0"/>
          <w:numId w:val="42"/>
        </w:numPr>
        <w:ind w:left="720"/>
      </w:pPr>
      <w:r>
        <w:t xml:space="preserve">se soumettant respectueusement aux contrôles de sécurité et de vérification requis; </w:t>
      </w:r>
    </w:p>
    <w:p w14:paraId="6B0B8D4B" w14:textId="07CB028A" w:rsidR="0075513D" w:rsidRPr="001F77E9" w:rsidRDefault="0075513D" w:rsidP="00731A9F">
      <w:pPr>
        <w:pStyle w:val="BodyText"/>
        <w:numPr>
          <w:ilvl w:val="0"/>
          <w:numId w:val="42"/>
        </w:numPr>
        <w:ind w:left="720"/>
      </w:pPr>
      <w:r>
        <w:t>se connectant à l’examen à l’heure prescrite;</w:t>
      </w:r>
    </w:p>
    <w:p w14:paraId="35B28054" w14:textId="025547E8" w:rsidR="0075513D" w:rsidRPr="001F77E9" w:rsidRDefault="00F42DC9" w:rsidP="00731A9F">
      <w:pPr>
        <w:pStyle w:val="BodyText"/>
        <w:numPr>
          <w:ilvl w:val="0"/>
          <w:numId w:val="42"/>
        </w:numPr>
        <w:ind w:left="720"/>
      </w:pPr>
      <w:r>
        <w:lastRenderedPageBreak/>
        <w:t xml:space="preserve">effectuant toutes les vérifications requises en matière de système et de technologie afin de s’assurer que les paramètres de l’appareil et d’Internet répondent aux exigences définies par le CPO pour mener à bien l’ECO virtuel; </w:t>
      </w:r>
    </w:p>
    <w:p w14:paraId="03903E6B" w14:textId="6A0724A2" w:rsidR="00F42DC9" w:rsidRPr="001F77E9" w:rsidRDefault="5303524D" w:rsidP="00731A9F">
      <w:pPr>
        <w:pStyle w:val="BodyText"/>
        <w:numPr>
          <w:ilvl w:val="0"/>
          <w:numId w:val="42"/>
        </w:numPr>
        <w:ind w:left="720"/>
      </w:pPr>
      <w:r>
        <w:t>en respectant les règles relatives à l’aménagement des salles pour les sessions d’examen virtuel;</w:t>
      </w:r>
    </w:p>
    <w:p w14:paraId="7637F8BF" w14:textId="35D48402" w:rsidR="003D271E" w:rsidRPr="001F77E9" w:rsidRDefault="003D271E" w:rsidP="00731A9F">
      <w:pPr>
        <w:pStyle w:val="BodyText"/>
        <w:numPr>
          <w:ilvl w:val="0"/>
          <w:numId w:val="42"/>
        </w:numPr>
        <w:ind w:left="720"/>
      </w:pPr>
      <w:r>
        <w:t>en respectant la confidentialité du contenu de l’examen dans tous les échanges verbaux ou écrits, y compris en s’abstenant de publier le contenu ou les informations relatives à l’examen sur les médias sociaux ou de les partager avec d’autres personnes par le biais de divers moyens de communication.</w:t>
      </w:r>
    </w:p>
    <w:p w14:paraId="39674030" w14:textId="49163878" w:rsidR="00D1565E" w:rsidRPr="001F77E9" w:rsidRDefault="003D271E" w:rsidP="00F42280">
      <w:pPr>
        <w:pStyle w:val="BodyText"/>
      </w:pPr>
      <w:r>
        <w:t>La liste énumérée ci-dessus n’est pas exhaustive.</w:t>
      </w:r>
    </w:p>
    <w:p w14:paraId="526DA99F" w14:textId="6A46A2EE" w:rsidR="0002433A" w:rsidRDefault="0002433A">
      <w:pPr>
        <w:spacing w:line="240" w:lineRule="auto"/>
        <w:rPr>
          <w:rFonts w:ascii="Calibri" w:hAnsi="Calibri"/>
          <w:sz w:val="24"/>
          <w:szCs w:val="20"/>
        </w:rPr>
      </w:pPr>
      <w:r>
        <w:br w:type="page"/>
      </w:r>
    </w:p>
    <w:p w14:paraId="024787A6" w14:textId="734C5534" w:rsidR="003D271E" w:rsidRPr="001F77E9" w:rsidRDefault="003D271E" w:rsidP="0002433A">
      <w:pPr>
        <w:pStyle w:val="Heading2"/>
      </w:pPr>
      <w:r>
        <w:lastRenderedPageBreak/>
        <w:t>Un candidat fait preuve d’une conduite inappropriée si, entre autres,</w:t>
      </w:r>
    </w:p>
    <w:p w14:paraId="0D2B9FC2" w14:textId="4FD4A081" w:rsidR="003D271E" w:rsidRPr="001F77E9" w:rsidRDefault="003D271E" w:rsidP="00731A9F">
      <w:pPr>
        <w:pStyle w:val="BodyText"/>
        <w:numPr>
          <w:ilvl w:val="1"/>
          <w:numId w:val="38"/>
        </w:numPr>
        <w:ind w:left="720"/>
      </w:pPr>
      <w:r>
        <w:t>il a un comportement perturbateur, intimidant, menaçant ou violent envers les autres candidats, le personnel de l’Ordre, les examinateurs ou toute autre personne impliquée dans le processus d’examen, qui peut causer un préjudice physique, psychologique ou émotionnel;</w:t>
      </w:r>
    </w:p>
    <w:p w14:paraId="5D9C8EA6" w14:textId="6204F55B" w:rsidR="003D271E" w:rsidRPr="001F77E9" w:rsidRDefault="003D271E" w:rsidP="00731A9F">
      <w:pPr>
        <w:pStyle w:val="BodyText"/>
        <w:numPr>
          <w:ilvl w:val="1"/>
          <w:numId w:val="38"/>
        </w:numPr>
        <w:ind w:left="720"/>
      </w:pPr>
      <w:r>
        <w:t xml:space="preserve">il refuse de suivre les politiques, les procédures ou les directives de l’Ordre ou de ses représentants; </w:t>
      </w:r>
    </w:p>
    <w:p w14:paraId="5A19577A" w14:textId="078DBD59" w:rsidR="003D271E" w:rsidRPr="001F77E9" w:rsidRDefault="003D271E" w:rsidP="00731A9F">
      <w:pPr>
        <w:pStyle w:val="BodyText"/>
        <w:numPr>
          <w:ilvl w:val="1"/>
          <w:numId w:val="38"/>
        </w:numPr>
        <w:ind w:left="720"/>
      </w:pPr>
      <w:r>
        <w:t xml:space="preserve">il se comporte d’une manière susceptible de provoquer des irrégularités administratives ou d’entraîner des perturbations ou des litiges, y compris en interférant délibérément;  </w:t>
      </w:r>
    </w:p>
    <w:p w14:paraId="193DC46E" w14:textId="28E49478" w:rsidR="003D271E" w:rsidRPr="001F77E9" w:rsidRDefault="003D271E" w:rsidP="00731A9F">
      <w:pPr>
        <w:pStyle w:val="BodyText"/>
        <w:numPr>
          <w:ilvl w:val="1"/>
          <w:numId w:val="38"/>
        </w:numPr>
        <w:ind w:left="720"/>
      </w:pPr>
      <w:r>
        <w:t>il triche à n’importe quel moment de l’examen;</w:t>
      </w:r>
    </w:p>
    <w:p w14:paraId="71A57305" w14:textId="64207970" w:rsidR="003D271E" w:rsidRPr="001F77E9" w:rsidRDefault="003D271E" w:rsidP="00731A9F">
      <w:pPr>
        <w:pStyle w:val="BodyText"/>
        <w:numPr>
          <w:ilvl w:val="1"/>
          <w:numId w:val="38"/>
        </w:numPr>
        <w:ind w:left="720"/>
      </w:pPr>
      <w:r>
        <w:t>il apporte des substances ou des objets inappropriés dans la salle d’examen sans l’autorisation écrite expresse de l’Ordre;</w:t>
      </w:r>
    </w:p>
    <w:p w14:paraId="733A7675" w14:textId="77CD0EF8" w:rsidR="003D271E" w:rsidRPr="001F77E9" w:rsidRDefault="003D271E" w:rsidP="00731A9F">
      <w:pPr>
        <w:pStyle w:val="BodyText"/>
        <w:numPr>
          <w:ilvl w:val="1"/>
          <w:numId w:val="38"/>
        </w:numPr>
        <w:ind w:left="720"/>
      </w:pPr>
      <w:r>
        <w:t>il se présente à l’examen sous l’influence d’une substance psychotrope;</w:t>
      </w:r>
    </w:p>
    <w:p w14:paraId="276E96C8" w14:textId="1AADD9CA" w:rsidR="003D271E" w:rsidRPr="001F77E9" w:rsidRDefault="003D271E" w:rsidP="00731A9F">
      <w:pPr>
        <w:pStyle w:val="BodyText"/>
        <w:numPr>
          <w:ilvl w:val="1"/>
          <w:numId w:val="38"/>
        </w:numPr>
        <w:ind w:left="720"/>
      </w:pPr>
      <w:r>
        <w:t xml:space="preserve">il endommage intentionnellement les biens de la salle d’examen, des contractants ou de l’Ordre. </w:t>
      </w:r>
    </w:p>
    <w:p w14:paraId="7811A111" w14:textId="77777777" w:rsidR="0002433A" w:rsidRDefault="0002433A" w:rsidP="00F42280">
      <w:pPr>
        <w:pStyle w:val="BodyText"/>
      </w:pPr>
    </w:p>
    <w:p w14:paraId="3619755B" w14:textId="2A757B8D" w:rsidR="00905A0A" w:rsidRPr="00842EC5" w:rsidRDefault="003D271E" w:rsidP="00F42280">
      <w:pPr>
        <w:pStyle w:val="BodyText"/>
      </w:pPr>
      <w:r>
        <w:t>La liste énumérée ci-dessus n’est pas exhaustive.</w:t>
      </w:r>
    </w:p>
    <w:sectPr w:rsidR="00905A0A" w:rsidRPr="00842EC5" w:rsidSect="0002433A">
      <w:headerReference w:type="default" r:id="rId14"/>
      <w:footerReference w:type="default" r:id="rId15"/>
      <w:footerReference w:type="first" r:id="rId16"/>
      <w:pgSz w:w="12240" w:h="15840" w:code="1"/>
      <w:pgMar w:top="2127" w:right="1077" w:bottom="171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C2E25" w14:textId="77777777" w:rsidR="00DB5C5C" w:rsidRDefault="00DB5C5C" w:rsidP="002A0431">
      <w:r>
        <w:separator/>
      </w:r>
    </w:p>
  </w:endnote>
  <w:endnote w:type="continuationSeparator" w:id="0">
    <w:p w14:paraId="41F65623" w14:textId="77777777" w:rsidR="00DB5C5C" w:rsidRDefault="00DB5C5C" w:rsidP="002A0431">
      <w:r>
        <w:continuationSeparator/>
      </w:r>
    </w:p>
  </w:endnote>
  <w:endnote w:type="continuationNotice" w:id="1">
    <w:p w14:paraId="71072472" w14:textId="77777777" w:rsidR="00DB5C5C" w:rsidRDefault="00DB5C5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842EC5" w:rsidRDefault="00000000">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000000">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style="mso-next-textbox:#zzmpTrailer_1078_19"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000000">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style="mso-next-textbox:#zzmpTrailer_1078_1B" inset="0,0,0,0">
            <w:txbxContent>
              <w:p w14:paraId="00379A18" w14:textId="341769FB" w:rsidR="004F4014" w:rsidRDefault="004F4014">
                <w:pPr>
                  <w:pStyle w:val="MacPacTrailer"/>
                </w:pPr>
                <w:r>
                  <w:t xml:space="preserve">17015686.3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8447A" w14:textId="77777777" w:rsidR="00DB5C5C" w:rsidRDefault="00DB5C5C" w:rsidP="002A0431">
      <w:r>
        <w:separator/>
      </w:r>
    </w:p>
  </w:footnote>
  <w:footnote w:type="continuationSeparator" w:id="0">
    <w:p w14:paraId="1EE60592" w14:textId="77777777" w:rsidR="00DB5C5C" w:rsidRDefault="00DB5C5C" w:rsidP="002A0431">
      <w:r>
        <w:continuationSeparator/>
      </w:r>
    </w:p>
  </w:footnote>
  <w:footnote w:type="continuationNotice" w:id="1">
    <w:p w14:paraId="6857E619" w14:textId="77777777" w:rsidR="00DB5C5C" w:rsidRDefault="00DB5C5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77777777" w:rsidR="00DB7DDF" w:rsidRPr="0028605B" w:rsidRDefault="0028605B" w:rsidP="00BC5ADA">
                          <w:pPr>
                            <w:spacing w:line="560" w:lineRule="exact"/>
                            <w:jc w:val="right"/>
                            <w:rPr>
                              <w:sz w:val="28"/>
                              <w:szCs w:val="28"/>
                            </w:rPr>
                          </w:pPr>
                          <w:r>
                            <w:rPr>
                              <w:b/>
                              <w:color w:val="78A22F"/>
                              <w:sz w:val="28"/>
                              <w:szCs w:val="28"/>
                            </w:rPr>
                            <w:t>Comité d’in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" filled="f" stroked="f">
              <v:textbox>
                <w:txbxContent>
                  <w:p w14:paraId="7AEB2A3C" w14:textId="77777777" w:rsidR="00DB7DDF" w:rsidRPr="0028605B" w:rsidRDefault="0028605B" w:rsidP="00BC5ADA">
                    <w:pPr>
                      <w:spacing w:line="560" w:lineRule="exact"/>
                      <w:jc w:val="right"/>
                      <w:rPr>
                        <w:sz w:val="28"/>
                        <w:szCs w:val="28"/>
                      </w:rPr>
                    </w:pPr>
                    <w:r>
                      <w:rPr>
                        <w:b/>
                        <w:color w:val="78A22F"/>
                        <w:sz w:val="28"/>
                        <w:szCs w:val="28"/>
                      </w:rPr>
                      <w:t xml:space="preserve">Comité d’inscription</w:t>
                    </w:r>
                  </w:p>
                </w:txbxContent>
              </v:textbox>
            </v:shape>
          </w:pict>
        </mc:Fallback>
      </mc:AlternateContent>
    </w:r>
    <w:r>
      <w:rPr>
        <w:noProof/>
        <w:color w:val="2B579A"/>
        <w:shd w:val="clear" w:color="auto" w:fill="E6E6E6"/>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tab/>
    </w:r>
    <w:r>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2340"/>
        </w:tabs>
        <w:ind w:left="2340" w:hanging="360"/>
      </w:pPr>
    </w:lvl>
    <w:lvl w:ilvl="1" w:tentative="1">
      <w:start w:val="1"/>
      <w:numFmt w:val="decimal"/>
      <w:lvlText w:val="%2."/>
      <w:lvlJc w:val="left"/>
      <w:pPr>
        <w:tabs>
          <w:tab w:val="num" w:pos="3060"/>
        </w:tabs>
        <w:ind w:left="3060" w:hanging="360"/>
      </w:pPr>
    </w:lvl>
    <w:lvl w:ilvl="2" w:tentative="1">
      <w:start w:val="1"/>
      <w:numFmt w:val="decimal"/>
      <w:lvlText w:val="%3."/>
      <w:lvlJc w:val="left"/>
      <w:pPr>
        <w:tabs>
          <w:tab w:val="num" w:pos="3780"/>
        </w:tabs>
        <w:ind w:left="3780" w:hanging="360"/>
      </w:pPr>
    </w:lvl>
    <w:lvl w:ilvl="3" w:tentative="1">
      <w:start w:val="1"/>
      <w:numFmt w:val="decimal"/>
      <w:lvlText w:val="%4."/>
      <w:lvlJc w:val="left"/>
      <w:pPr>
        <w:tabs>
          <w:tab w:val="num" w:pos="4500"/>
        </w:tabs>
        <w:ind w:left="4500" w:hanging="360"/>
      </w:pPr>
    </w:lvl>
    <w:lvl w:ilvl="4" w:tentative="1">
      <w:start w:val="1"/>
      <w:numFmt w:val="decimal"/>
      <w:lvlText w:val="%5."/>
      <w:lvlJc w:val="left"/>
      <w:pPr>
        <w:tabs>
          <w:tab w:val="num" w:pos="5220"/>
        </w:tabs>
        <w:ind w:left="5220" w:hanging="360"/>
      </w:pPr>
    </w:lvl>
    <w:lvl w:ilvl="5" w:tentative="1">
      <w:start w:val="1"/>
      <w:numFmt w:val="decimal"/>
      <w:lvlText w:val="%6."/>
      <w:lvlJc w:val="left"/>
      <w:pPr>
        <w:tabs>
          <w:tab w:val="num" w:pos="5940"/>
        </w:tabs>
        <w:ind w:left="5940" w:hanging="360"/>
      </w:pPr>
    </w:lvl>
    <w:lvl w:ilvl="6" w:tentative="1">
      <w:start w:val="1"/>
      <w:numFmt w:val="decimal"/>
      <w:lvlText w:val="%7."/>
      <w:lvlJc w:val="left"/>
      <w:pPr>
        <w:tabs>
          <w:tab w:val="num" w:pos="6660"/>
        </w:tabs>
        <w:ind w:left="6660" w:hanging="360"/>
      </w:pPr>
    </w:lvl>
    <w:lvl w:ilvl="7" w:tentative="1">
      <w:start w:val="1"/>
      <w:numFmt w:val="decimal"/>
      <w:lvlText w:val="%8."/>
      <w:lvlJc w:val="left"/>
      <w:pPr>
        <w:tabs>
          <w:tab w:val="num" w:pos="7380"/>
        </w:tabs>
        <w:ind w:left="7380" w:hanging="360"/>
      </w:pPr>
    </w:lvl>
    <w:lvl w:ilvl="8" w:tentative="1">
      <w:start w:val="1"/>
      <w:numFmt w:val="decimal"/>
      <w:lvlText w:val="%9."/>
      <w:lvlJc w:val="left"/>
      <w:pPr>
        <w:tabs>
          <w:tab w:val="num" w:pos="8100"/>
        </w:tabs>
        <w:ind w:left="810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E2B45"/>
    <w:multiLevelType w:val="hybridMultilevel"/>
    <w:tmpl w:val="66B6EE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A744683"/>
    <w:multiLevelType w:val="hybridMultilevel"/>
    <w:tmpl w:val="995AA4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E69B9"/>
    <w:multiLevelType w:val="hybridMultilevel"/>
    <w:tmpl w:val="7A2200A2"/>
    <w:lvl w:ilvl="0" w:tplc="851282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28C57"/>
    <w:multiLevelType w:val="hybridMultilevel"/>
    <w:tmpl w:val="F7DE975C"/>
    <w:lvl w:ilvl="0" w:tplc="5498AA1A">
      <w:start w:val="1"/>
      <w:numFmt w:val="bullet"/>
      <w:lvlText w:val=""/>
      <w:lvlJc w:val="left"/>
      <w:pPr>
        <w:ind w:left="720" w:hanging="360"/>
      </w:pPr>
      <w:rPr>
        <w:rFonts w:ascii="Symbol" w:hAnsi="Symbol" w:hint="default"/>
      </w:rPr>
    </w:lvl>
    <w:lvl w:ilvl="1" w:tplc="1882B36C">
      <w:start w:val="1"/>
      <w:numFmt w:val="bullet"/>
      <w:lvlText w:val="o"/>
      <w:lvlJc w:val="left"/>
      <w:pPr>
        <w:ind w:left="1440" w:hanging="360"/>
      </w:pPr>
      <w:rPr>
        <w:rFonts w:ascii="Courier New" w:hAnsi="Courier New" w:hint="default"/>
      </w:rPr>
    </w:lvl>
    <w:lvl w:ilvl="2" w:tplc="D49E383C">
      <w:start w:val="1"/>
      <w:numFmt w:val="bullet"/>
      <w:lvlText w:val=""/>
      <w:lvlJc w:val="left"/>
      <w:pPr>
        <w:ind w:left="2160" w:hanging="360"/>
      </w:pPr>
      <w:rPr>
        <w:rFonts w:ascii="Wingdings" w:hAnsi="Wingdings" w:hint="default"/>
      </w:rPr>
    </w:lvl>
    <w:lvl w:ilvl="3" w:tplc="AF46A6EA">
      <w:start w:val="1"/>
      <w:numFmt w:val="bullet"/>
      <w:lvlText w:val=""/>
      <w:lvlJc w:val="left"/>
      <w:pPr>
        <w:ind w:left="2880" w:hanging="360"/>
      </w:pPr>
      <w:rPr>
        <w:rFonts w:ascii="Symbol" w:hAnsi="Symbol" w:hint="default"/>
      </w:rPr>
    </w:lvl>
    <w:lvl w:ilvl="4" w:tplc="EC646E8E">
      <w:start w:val="1"/>
      <w:numFmt w:val="bullet"/>
      <w:lvlText w:val="o"/>
      <w:lvlJc w:val="left"/>
      <w:pPr>
        <w:ind w:left="3600" w:hanging="360"/>
      </w:pPr>
      <w:rPr>
        <w:rFonts w:ascii="Courier New" w:hAnsi="Courier New" w:hint="default"/>
      </w:rPr>
    </w:lvl>
    <w:lvl w:ilvl="5" w:tplc="A662A8A0">
      <w:start w:val="1"/>
      <w:numFmt w:val="bullet"/>
      <w:lvlText w:val=""/>
      <w:lvlJc w:val="left"/>
      <w:pPr>
        <w:ind w:left="4320" w:hanging="360"/>
      </w:pPr>
      <w:rPr>
        <w:rFonts w:ascii="Wingdings" w:hAnsi="Wingdings" w:hint="default"/>
      </w:rPr>
    </w:lvl>
    <w:lvl w:ilvl="6" w:tplc="AB38FEE0">
      <w:start w:val="1"/>
      <w:numFmt w:val="bullet"/>
      <w:lvlText w:val=""/>
      <w:lvlJc w:val="left"/>
      <w:pPr>
        <w:ind w:left="5040" w:hanging="360"/>
      </w:pPr>
      <w:rPr>
        <w:rFonts w:ascii="Symbol" w:hAnsi="Symbol" w:hint="default"/>
      </w:rPr>
    </w:lvl>
    <w:lvl w:ilvl="7" w:tplc="7706B2CE">
      <w:start w:val="1"/>
      <w:numFmt w:val="bullet"/>
      <w:lvlText w:val="o"/>
      <w:lvlJc w:val="left"/>
      <w:pPr>
        <w:ind w:left="5760" w:hanging="360"/>
      </w:pPr>
      <w:rPr>
        <w:rFonts w:ascii="Courier New" w:hAnsi="Courier New" w:hint="default"/>
      </w:rPr>
    </w:lvl>
    <w:lvl w:ilvl="8" w:tplc="271498C0">
      <w:start w:val="1"/>
      <w:numFmt w:val="bullet"/>
      <w:lvlText w:val=""/>
      <w:lvlJc w:val="left"/>
      <w:pPr>
        <w:ind w:left="6480" w:hanging="360"/>
      </w:pPr>
      <w:rPr>
        <w:rFonts w:ascii="Wingdings" w:hAnsi="Wingdings" w:hint="default"/>
      </w:rPr>
    </w:lvl>
  </w:abstractNum>
  <w:abstractNum w:abstractNumId="7"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6A6FEA"/>
    <w:multiLevelType w:val="hybridMultilevel"/>
    <w:tmpl w:val="CD2CB316"/>
    <w:lvl w:ilvl="0" w:tplc="FFFFFFFF">
      <w:start w:val="1"/>
      <w:numFmt w:val="bullet"/>
      <w:lvlText w:val=""/>
      <w:lvlJc w:val="left"/>
      <w:pPr>
        <w:ind w:left="1490" w:hanging="1130"/>
      </w:pPr>
      <w:rPr>
        <w:rFonts w:ascii="Symbol" w:hAnsi="Symbol" w:hint="default"/>
      </w:rPr>
    </w:lvl>
    <w:lvl w:ilvl="1" w:tplc="1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D7EF9"/>
    <w:multiLevelType w:val="hybridMultilevel"/>
    <w:tmpl w:val="B2E8F5AA"/>
    <w:lvl w:ilvl="0" w:tplc="FFFFFFFF">
      <w:numFmt w:val="bullet"/>
      <w:lvlText w:val="•"/>
      <w:lvlJc w:val="left"/>
      <w:pPr>
        <w:ind w:left="720" w:hanging="360"/>
      </w:pPr>
      <w:rPr>
        <w:rFonts w:ascii="Calibri" w:eastAsia="Calibri" w:hAnsi="Calibri" w:cs="Calibri" w:hint="default"/>
      </w:rPr>
    </w:lvl>
    <w:lvl w:ilvl="1" w:tplc="B3D8E114">
      <w:numFmt w:val="bullet"/>
      <w:lvlText w:val="•"/>
      <w:lvlJc w:val="left"/>
      <w:pPr>
        <w:ind w:left="1440" w:hanging="360"/>
      </w:pPr>
      <w:rPr>
        <w:rFonts w:ascii="Calibri" w:eastAsia="Calibr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3F1F9F"/>
    <w:multiLevelType w:val="hybridMultilevel"/>
    <w:tmpl w:val="7A8A6C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2B70BE9"/>
    <w:multiLevelType w:val="hybridMultilevel"/>
    <w:tmpl w:val="21DA17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6D170E3"/>
    <w:multiLevelType w:val="hybridMultilevel"/>
    <w:tmpl w:val="C3D40E36"/>
    <w:lvl w:ilvl="0" w:tplc="7312D8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0F641C7"/>
    <w:multiLevelType w:val="hybridMultilevel"/>
    <w:tmpl w:val="82741D16"/>
    <w:lvl w:ilvl="0" w:tplc="237CB450">
      <w:start w:val="1"/>
      <w:numFmt w:val="bullet"/>
      <w:lvlText w:val=""/>
      <w:lvlJc w:val="left"/>
      <w:pPr>
        <w:ind w:left="2264" w:hanging="1130"/>
      </w:pPr>
      <w:rPr>
        <w:rFonts w:ascii="Symbol" w:hAnsi="Symbol" w:hint="default"/>
      </w:rPr>
    </w:lvl>
    <w:lvl w:ilvl="1" w:tplc="10090001">
      <w:start w:val="1"/>
      <w:numFmt w:val="bullet"/>
      <w:lvlText w:val=""/>
      <w:lvlJc w:val="left"/>
      <w:pPr>
        <w:ind w:left="2214" w:hanging="360"/>
      </w:pPr>
      <w:rPr>
        <w:rFonts w:ascii="Symbol" w:hAnsi="Symbol"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29" w15:restartNumberingAfterBreak="0">
    <w:nsid w:val="530A008B"/>
    <w:multiLevelType w:val="hybridMultilevel"/>
    <w:tmpl w:val="4560ECBC"/>
    <w:lvl w:ilvl="0" w:tplc="7A245074">
      <w:start w:val="1"/>
      <w:numFmt w:val="bullet"/>
      <w:lvlText w:val=""/>
      <w:lvlJc w:val="left"/>
      <w:pPr>
        <w:ind w:left="1490" w:hanging="1130"/>
      </w:pPr>
      <w:rPr>
        <w:rFonts w:ascii="Symbol" w:hAnsi="Symbol" w:hint="default"/>
      </w:rPr>
    </w:lvl>
    <w:lvl w:ilvl="1" w:tplc="F8F2FE02">
      <w:start w:val="6"/>
      <w:numFmt w:val="bullet"/>
      <w:lvlText w:val="·"/>
      <w:lvlJc w:val="left"/>
      <w:pPr>
        <w:ind w:left="2210" w:hanging="1130"/>
      </w:pPr>
      <w:rPr>
        <w:rFonts w:ascii="Calibri" w:eastAsia="Calibr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31" w15:restartNumberingAfterBreak="0">
    <w:nsid w:val="62FD3CC0"/>
    <w:multiLevelType w:val="hybridMultilevel"/>
    <w:tmpl w:val="E500CD8A"/>
    <w:lvl w:ilvl="0" w:tplc="BFB63912">
      <w:start w:val="6"/>
      <w:numFmt w:val="bullet"/>
      <w:lvlText w:val="·"/>
      <w:lvlJc w:val="left"/>
      <w:pPr>
        <w:ind w:left="1490" w:hanging="113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A5677BA"/>
    <w:multiLevelType w:val="hybridMultilevel"/>
    <w:tmpl w:val="E4EE1D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0F50FE"/>
    <w:multiLevelType w:val="hybridMultilevel"/>
    <w:tmpl w:val="B688F286"/>
    <w:lvl w:ilvl="0" w:tplc="B3D8E114">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01028826">
    <w:abstractNumId w:val="6"/>
  </w:num>
  <w:num w:numId="2" w16cid:durableId="1450470128">
    <w:abstractNumId w:val="18"/>
  </w:num>
  <w:num w:numId="3" w16cid:durableId="1143616200">
    <w:abstractNumId w:val="38"/>
  </w:num>
  <w:num w:numId="4" w16cid:durableId="855000918">
    <w:abstractNumId w:val="19"/>
  </w:num>
  <w:num w:numId="5" w16cid:durableId="362443978">
    <w:abstractNumId w:val="39"/>
  </w:num>
  <w:num w:numId="6" w16cid:durableId="108166511">
    <w:abstractNumId w:val="16"/>
  </w:num>
  <w:num w:numId="7" w16cid:durableId="385690108">
    <w:abstractNumId w:val="9"/>
  </w:num>
  <w:num w:numId="8" w16cid:durableId="1158613746">
    <w:abstractNumId w:val="1"/>
  </w:num>
  <w:num w:numId="9" w16cid:durableId="2005157079">
    <w:abstractNumId w:val="17"/>
  </w:num>
  <w:num w:numId="10" w16cid:durableId="624428955">
    <w:abstractNumId w:val="30"/>
  </w:num>
  <w:num w:numId="11" w16cid:durableId="216354282">
    <w:abstractNumId w:val="26"/>
  </w:num>
  <w:num w:numId="12" w16cid:durableId="1432317746">
    <w:abstractNumId w:val="35"/>
  </w:num>
  <w:num w:numId="13" w16cid:durableId="482504192">
    <w:abstractNumId w:val="22"/>
  </w:num>
  <w:num w:numId="14" w16cid:durableId="1228300557">
    <w:abstractNumId w:val="4"/>
  </w:num>
  <w:num w:numId="15" w16cid:durableId="287786054">
    <w:abstractNumId w:val="15"/>
  </w:num>
  <w:num w:numId="16" w16cid:durableId="1381048696">
    <w:abstractNumId w:val="10"/>
  </w:num>
  <w:num w:numId="17" w16cid:durableId="1036082494">
    <w:abstractNumId w:val="32"/>
  </w:num>
  <w:num w:numId="18" w16cid:durableId="1331716575">
    <w:abstractNumId w:val="20"/>
  </w:num>
  <w:num w:numId="19" w16cid:durableId="2076271821">
    <w:abstractNumId w:val="33"/>
  </w:num>
  <w:num w:numId="20" w16cid:durableId="1399598812">
    <w:abstractNumId w:val="23"/>
  </w:num>
  <w:num w:numId="21" w16cid:durableId="1615013137">
    <w:abstractNumId w:val="25"/>
  </w:num>
  <w:num w:numId="22" w16cid:durableId="1084490913">
    <w:abstractNumId w:val="34"/>
  </w:num>
  <w:num w:numId="23" w16cid:durableId="1103569358">
    <w:abstractNumId w:val="41"/>
  </w:num>
  <w:num w:numId="24" w16cid:durableId="255867629">
    <w:abstractNumId w:val="21"/>
  </w:num>
  <w:num w:numId="25" w16cid:durableId="1537035416">
    <w:abstractNumId w:val="7"/>
  </w:num>
  <w:num w:numId="26" w16cid:durableId="826940176">
    <w:abstractNumId w:val="12"/>
  </w:num>
  <w:num w:numId="27" w16cid:durableId="2062169111">
    <w:abstractNumId w:val="36"/>
  </w:num>
  <w:num w:numId="28" w16cid:durableId="229776742">
    <w:abstractNumId w:val="0"/>
  </w:num>
  <w:num w:numId="29" w16cid:durableId="36009753">
    <w:abstractNumId w:val="27"/>
  </w:num>
  <w:num w:numId="30" w16cid:durableId="1510872141">
    <w:abstractNumId w:val="2"/>
  </w:num>
  <w:num w:numId="31" w16cid:durableId="1252423363">
    <w:abstractNumId w:val="31"/>
  </w:num>
  <w:num w:numId="32" w16cid:durableId="174345981">
    <w:abstractNumId w:val="29"/>
  </w:num>
  <w:num w:numId="33" w16cid:durableId="675838921">
    <w:abstractNumId w:val="14"/>
  </w:num>
  <w:num w:numId="34" w16cid:durableId="664550202">
    <w:abstractNumId w:val="8"/>
  </w:num>
  <w:num w:numId="35" w16cid:durableId="564723897">
    <w:abstractNumId w:val="37"/>
  </w:num>
  <w:num w:numId="36" w16cid:durableId="968704408">
    <w:abstractNumId w:val="28"/>
  </w:num>
  <w:num w:numId="37" w16cid:durableId="1812597636">
    <w:abstractNumId w:val="40"/>
  </w:num>
  <w:num w:numId="38" w16cid:durableId="1941986729">
    <w:abstractNumId w:val="11"/>
  </w:num>
  <w:num w:numId="39" w16cid:durableId="1225026527">
    <w:abstractNumId w:val="5"/>
  </w:num>
  <w:num w:numId="40" w16cid:durableId="1910076168">
    <w:abstractNumId w:val="24"/>
  </w:num>
  <w:num w:numId="41" w16cid:durableId="1703287279">
    <w:abstractNumId w:val="13"/>
  </w:num>
  <w:num w:numId="42" w16cid:durableId="21562483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433A"/>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259"/>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5A01"/>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5EA8"/>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7E9"/>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4D07"/>
    <w:rsid w:val="002156A5"/>
    <w:rsid w:val="00216C17"/>
    <w:rsid w:val="00222E65"/>
    <w:rsid w:val="00222F19"/>
    <w:rsid w:val="00223F40"/>
    <w:rsid w:val="002243DC"/>
    <w:rsid w:val="0022497E"/>
    <w:rsid w:val="00224BC2"/>
    <w:rsid w:val="00225823"/>
    <w:rsid w:val="00226082"/>
    <w:rsid w:val="00230D49"/>
    <w:rsid w:val="00231B3B"/>
    <w:rsid w:val="00231F44"/>
    <w:rsid w:val="002328DE"/>
    <w:rsid w:val="0023364B"/>
    <w:rsid w:val="00233D75"/>
    <w:rsid w:val="00234D5B"/>
    <w:rsid w:val="00234F4C"/>
    <w:rsid w:val="002358C1"/>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1F6"/>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3868"/>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C6DD0"/>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26F9"/>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31E0"/>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71E"/>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3A7"/>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6561"/>
    <w:rsid w:val="003F6F2F"/>
    <w:rsid w:val="003F7385"/>
    <w:rsid w:val="003F7B94"/>
    <w:rsid w:val="00400875"/>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432"/>
    <w:rsid w:val="0042789D"/>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2CF"/>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97D1C"/>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2EFD"/>
    <w:rsid w:val="004B3036"/>
    <w:rsid w:val="004B30F4"/>
    <w:rsid w:val="004B3B5D"/>
    <w:rsid w:val="004B3FAC"/>
    <w:rsid w:val="004B62A0"/>
    <w:rsid w:val="004B62C7"/>
    <w:rsid w:val="004B6B93"/>
    <w:rsid w:val="004B714E"/>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1435"/>
    <w:rsid w:val="004D2066"/>
    <w:rsid w:val="004D2757"/>
    <w:rsid w:val="004D2CE7"/>
    <w:rsid w:val="004D2E04"/>
    <w:rsid w:val="004D3975"/>
    <w:rsid w:val="004D3EA0"/>
    <w:rsid w:val="004D4DE7"/>
    <w:rsid w:val="004D571C"/>
    <w:rsid w:val="004D67EC"/>
    <w:rsid w:val="004D7250"/>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17F51"/>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D4B"/>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455"/>
    <w:rsid w:val="005E369F"/>
    <w:rsid w:val="005E4279"/>
    <w:rsid w:val="005E46DF"/>
    <w:rsid w:val="005E573B"/>
    <w:rsid w:val="005E57A5"/>
    <w:rsid w:val="005E5AA4"/>
    <w:rsid w:val="005E5B98"/>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0C"/>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5E8A"/>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337"/>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5A88"/>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4AA"/>
    <w:rsid w:val="006F2ABE"/>
    <w:rsid w:val="006F3FCC"/>
    <w:rsid w:val="006F4422"/>
    <w:rsid w:val="006F46D0"/>
    <w:rsid w:val="006F4A3D"/>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1A9F"/>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13D"/>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23A7"/>
    <w:rsid w:val="007D261F"/>
    <w:rsid w:val="007D26E2"/>
    <w:rsid w:val="007D271E"/>
    <w:rsid w:val="007D2E7E"/>
    <w:rsid w:val="007D3D2B"/>
    <w:rsid w:val="007D4EC3"/>
    <w:rsid w:val="007D5120"/>
    <w:rsid w:val="007D556A"/>
    <w:rsid w:val="007D5897"/>
    <w:rsid w:val="007D610D"/>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054D"/>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2D1"/>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B06"/>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2084"/>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6D8"/>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A39"/>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253B"/>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919"/>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58A"/>
    <w:rsid w:val="00A06B78"/>
    <w:rsid w:val="00A116D2"/>
    <w:rsid w:val="00A11DAD"/>
    <w:rsid w:val="00A11EF8"/>
    <w:rsid w:val="00A122FD"/>
    <w:rsid w:val="00A1262B"/>
    <w:rsid w:val="00A12B63"/>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491"/>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2964"/>
    <w:rsid w:val="00A83005"/>
    <w:rsid w:val="00A8311F"/>
    <w:rsid w:val="00A83C56"/>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903"/>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2B3A"/>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1B51"/>
    <w:rsid w:val="00AE230B"/>
    <w:rsid w:val="00AE2752"/>
    <w:rsid w:val="00AE2BA6"/>
    <w:rsid w:val="00AE2C99"/>
    <w:rsid w:val="00AE37EA"/>
    <w:rsid w:val="00AE3839"/>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485"/>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393"/>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6B60"/>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2AE2"/>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5A1E"/>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326"/>
    <w:rsid w:val="00C66507"/>
    <w:rsid w:val="00C668A9"/>
    <w:rsid w:val="00C677F3"/>
    <w:rsid w:val="00C67DBD"/>
    <w:rsid w:val="00C67F34"/>
    <w:rsid w:val="00C70543"/>
    <w:rsid w:val="00C72DB1"/>
    <w:rsid w:val="00C7302D"/>
    <w:rsid w:val="00C73157"/>
    <w:rsid w:val="00C7457C"/>
    <w:rsid w:val="00C75B05"/>
    <w:rsid w:val="00C77123"/>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4E6"/>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565E"/>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467"/>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5E07"/>
    <w:rsid w:val="00D76EEA"/>
    <w:rsid w:val="00D76F61"/>
    <w:rsid w:val="00D7793C"/>
    <w:rsid w:val="00D77A0A"/>
    <w:rsid w:val="00D80076"/>
    <w:rsid w:val="00D81662"/>
    <w:rsid w:val="00D8222A"/>
    <w:rsid w:val="00D827EB"/>
    <w:rsid w:val="00D82B89"/>
    <w:rsid w:val="00D82BA2"/>
    <w:rsid w:val="00D834AB"/>
    <w:rsid w:val="00D84254"/>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5C5C"/>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EEF"/>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3FAF"/>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1D66"/>
    <w:rsid w:val="00E1252F"/>
    <w:rsid w:val="00E1270F"/>
    <w:rsid w:val="00E1292A"/>
    <w:rsid w:val="00E12AEA"/>
    <w:rsid w:val="00E131EA"/>
    <w:rsid w:val="00E139C7"/>
    <w:rsid w:val="00E156B2"/>
    <w:rsid w:val="00E15DCF"/>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23"/>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246"/>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D30"/>
    <w:rsid w:val="00EC2E06"/>
    <w:rsid w:val="00EC3D87"/>
    <w:rsid w:val="00EC3E1A"/>
    <w:rsid w:val="00EC3EFA"/>
    <w:rsid w:val="00EC471A"/>
    <w:rsid w:val="00EC5CCC"/>
    <w:rsid w:val="00EC5D63"/>
    <w:rsid w:val="00EC6147"/>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280"/>
    <w:rsid w:val="00F4274F"/>
    <w:rsid w:val="00F42772"/>
    <w:rsid w:val="00F4278E"/>
    <w:rsid w:val="00F42DC9"/>
    <w:rsid w:val="00F43AE6"/>
    <w:rsid w:val="00F446C9"/>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1F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0E12"/>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744"/>
    <w:rsid w:val="00FC184B"/>
    <w:rsid w:val="00FC22ED"/>
    <w:rsid w:val="00FC2793"/>
    <w:rsid w:val="00FC38AC"/>
    <w:rsid w:val="00FC3B86"/>
    <w:rsid w:val="00FC41CA"/>
    <w:rsid w:val="00FC45E5"/>
    <w:rsid w:val="00FC4841"/>
    <w:rsid w:val="00FC55A0"/>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3A3"/>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2485A01"/>
    <w:rsid w:val="0418497E"/>
    <w:rsid w:val="04890C85"/>
    <w:rsid w:val="048A692E"/>
    <w:rsid w:val="057DB037"/>
    <w:rsid w:val="06D46C92"/>
    <w:rsid w:val="070DD47D"/>
    <w:rsid w:val="07178D4C"/>
    <w:rsid w:val="07D9534B"/>
    <w:rsid w:val="08044AF6"/>
    <w:rsid w:val="08254028"/>
    <w:rsid w:val="0843FB47"/>
    <w:rsid w:val="090078F5"/>
    <w:rsid w:val="0A18EE59"/>
    <w:rsid w:val="0B0D6AEA"/>
    <w:rsid w:val="0BE01A35"/>
    <w:rsid w:val="0C33EAAF"/>
    <w:rsid w:val="0C549026"/>
    <w:rsid w:val="0D1115E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1C269545"/>
    <w:rsid w:val="1F16EFE3"/>
    <w:rsid w:val="2059A31D"/>
    <w:rsid w:val="21163B38"/>
    <w:rsid w:val="228D6514"/>
    <w:rsid w:val="2330C01D"/>
    <w:rsid w:val="2350B661"/>
    <w:rsid w:val="2370520E"/>
    <w:rsid w:val="247831B9"/>
    <w:rsid w:val="25318E97"/>
    <w:rsid w:val="2707E63E"/>
    <w:rsid w:val="2857AACC"/>
    <w:rsid w:val="28C4B19B"/>
    <w:rsid w:val="2927BD69"/>
    <w:rsid w:val="2A5862A0"/>
    <w:rsid w:val="2A74310B"/>
    <w:rsid w:val="2AA85EC5"/>
    <w:rsid w:val="2AB240A2"/>
    <w:rsid w:val="2CE75C77"/>
    <w:rsid w:val="2D49606C"/>
    <w:rsid w:val="30E5A7AD"/>
    <w:rsid w:val="31377F38"/>
    <w:rsid w:val="328FC926"/>
    <w:rsid w:val="32E457E2"/>
    <w:rsid w:val="344074DC"/>
    <w:rsid w:val="35729844"/>
    <w:rsid w:val="3578346A"/>
    <w:rsid w:val="36978936"/>
    <w:rsid w:val="36C60325"/>
    <w:rsid w:val="36C860F4"/>
    <w:rsid w:val="3760565A"/>
    <w:rsid w:val="37708D56"/>
    <w:rsid w:val="38FD55AB"/>
    <w:rsid w:val="397945AF"/>
    <w:rsid w:val="3B8543D4"/>
    <w:rsid w:val="3B94E7DE"/>
    <w:rsid w:val="3BC3745B"/>
    <w:rsid w:val="3CD896F8"/>
    <w:rsid w:val="3D1D4B3C"/>
    <w:rsid w:val="3D840D57"/>
    <w:rsid w:val="3DCFB35A"/>
    <w:rsid w:val="3FC9BE36"/>
    <w:rsid w:val="40702374"/>
    <w:rsid w:val="41B2E4D3"/>
    <w:rsid w:val="424D231E"/>
    <w:rsid w:val="450002D2"/>
    <w:rsid w:val="453BEAA1"/>
    <w:rsid w:val="4547443D"/>
    <w:rsid w:val="467DDD0E"/>
    <w:rsid w:val="4765A033"/>
    <w:rsid w:val="47B6C185"/>
    <w:rsid w:val="47D18B1F"/>
    <w:rsid w:val="48CA5164"/>
    <w:rsid w:val="4A0F5BC4"/>
    <w:rsid w:val="4A5A93BD"/>
    <w:rsid w:val="4AA97689"/>
    <w:rsid w:val="4C3334B2"/>
    <w:rsid w:val="4C7F468A"/>
    <w:rsid w:val="4CDCDC62"/>
    <w:rsid w:val="4D90B8D2"/>
    <w:rsid w:val="4D94E9DE"/>
    <w:rsid w:val="4DB0A2BC"/>
    <w:rsid w:val="4E0E95B9"/>
    <w:rsid w:val="4E7D184A"/>
    <w:rsid w:val="4E837291"/>
    <w:rsid w:val="4FCC9E2D"/>
    <w:rsid w:val="5048E8F2"/>
    <w:rsid w:val="5091C3D8"/>
    <w:rsid w:val="5115517D"/>
    <w:rsid w:val="5164B715"/>
    <w:rsid w:val="52C6F175"/>
    <w:rsid w:val="52EE5C56"/>
    <w:rsid w:val="5303524D"/>
    <w:rsid w:val="5572B478"/>
    <w:rsid w:val="563B19F9"/>
    <w:rsid w:val="56A457CD"/>
    <w:rsid w:val="56D4B66F"/>
    <w:rsid w:val="572F1097"/>
    <w:rsid w:val="58824311"/>
    <w:rsid w:val="5972BABB"/>
    <w:rsid w:val="59CA4AE9"/>
    <w:rsid w:val="5B3022CD"/>
    <w:rsid w:val="5BE1382C"/>
    <w:rsid w:val="5C343FB1"/>
    <w:rsid w:val="5C5A3B4A"/>
    <w:rsid w:val="5D7FFFBA"/>
    <w:rsid w:val="5F4DB700"/>
    <w:rsid w:val="5FB6FF4E"/>
    <w:rsid w:val="5FDFE4BA"/>
    <w:rsid w:val="603DD5FE"/>
    <w:rsid w:val="617BB51B"/>
    <w:rsid w:val="626D7AFB"/>
    <w:rsid w:val="630DD113"/>
    <w:rsid w:val="64BC21D7"/>
    <w:rsid w:val="65465E9E"/>
    <w:rsid w:val="65D4C9D4"/>
    <w:rsid w:val="66365B2B"/>
    <w:rsid w:val="672ADFD1"/>
    <w:rsid w:val="6A4B8345"/>
    <w:rsid w:val="6C59F025"/>
    <w:rsid w:val="6D466EB8"/>
    <w:rsid w:val="6DF846AF"/>
    <w:rsid w:val="6EAFEFBE"/>
    <w:rsid w:val="713C07EC"/>
    <w:rsid w:val="71841EAC"/>
    <w:rsid w:val="71ECEA95"/>
    <w:rsid w:val="72837D40"/>
    <w:rsid w:val="73747552"/>
    <w:rsid w:val="73BC0CAB"/>
    <w:rsid w:val="73DC1623"/>
    <w:rsid w:val="742FBEB8"/>
    <w:rsid w:val="75D93B99"/>
    <w:rsid w:val="75EC8BCA"/>
    <w:rsid w:val="765737CA"/>
    <w:rsid w:val="76AC1614"/>
    <w:rsid w:val="7711BDCA"/>
    <w:rsid w:val="78D19ACA"/>
    <w:rsid w:val="79DA5537"/>
    <w:rsid w:val="7ABE1823"/>
    <w:rsid w:val="7C1355C1"/>
    <w:rsid w:val="7C49EF64"/>
    <w:rsid w:val="7E3BD676"/>
    <w:rsid w:val="7E48103E"/>
    <w:rsid w:val="7F10B93E"/>
    <w:rsid w:val="7F50E6F6"/>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88978C30-FA21-463B-B4EE-29A17E85D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fr-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905A0A"/>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905A0A"/>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rPr>
  </w:style>
  <w:style w:type="paragraph" w:styleId="BodyText">
    <w:name w:val="Body Text"/>
    <w:link w:val="BodyTextChar"/>
    <w:autoRedefine/>
    <w:qFormat/>
    <w:locked/>
    <w:rsid w:val="00F42280"/>
    <w:pPr>
      <w:spacing w:before="120" w:after="60"/>
    </w:pPr>
    <w:rPr>
      <w:rFonts w:ascii="Calibri" w:hAnsi="Calibri"/>
      <w:color w:val="000000" w:themeColor="text1"/>
      <w:sz w:val="24"/>
      <w:lang w:eastAsia="en-US"/>
    </w:rPr>
  </w:style>
  <w:style w:type="character" w:customStyle="1" w:styleId="BodyTextChar">
    <w:name w:val="Body Text Char"/>
    <w:basedOn w:val="DefaultParagraphFont"/>
    <w:link w:val="BodyText"/>
    <w:rsid w:val="00F42280"/>
    <w:rPr>
      <w:rFonts w:ascii="Calibri"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ollegept.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ollegept.org/docs/default-source/ontario-clinical-exam/exam-policy-failure-to-attend-late-arrival.docx?sfvrsn=67f8dda1_2"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4" ma:contentTypeDescription="Create a new document." ma:contentTypeScope="" ma:versionID="6fef35b4c326f9778d716f9c87592395">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4d1cab55e202f5a9613f77bf4741a87d"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SharedWithUsers xmlns="dd4ebb1d-1783-4937-98be-393756be9c1c">
      <UserInfo>
        <DisplayName>Connie Fong</DisplayName>
        <AccountId>26</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89A6AD-B717-4DE1-AD78-223AC2B8113A}">
  <ds:schemaRefs>
    <ds:schemaRef ds:uri="http://www.imanage.com/work/xmlschema"/>
  </ds:schemaRefs>
</ds:datastoreItem>
</file>

<file path=customXml/itemProps2.xml><?xml version="1.0" encoding="utf-8"?>
<ds:datastoreItem xmlns:ds="http://schemas.openxmlformats.org/officeDocument/2006/customXml" ds:itemID="{DBCDFFC1-3124-4074-992C-AF46BB17DD3C}"/>
</file>

<file path=customXml/itemProps3.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4.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92fa5fe3-8267-40bc-a4b0-ab3c2f42cf0e"/>
    <ds:schemaRef ds:uri="dd4ebb1d-1783-4937-98be-393756be9c1c"/>
  </ds:schemaRefs>
</ds:datastoreItem>
</file>

<file path=customXml/itemProps5.xml><?xml version="1.0" encoding="utf-8"?>
<ds:datastoreItem xmlns:ds="http://schemas.openxmlformats.org/officeDocument/2006/customXml" ds:itemID="{A61DA3F4-68A3-4FB8-91FF-7F30E5932D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270</Words>
  <Characters>7244</Characters>
  <Application>Microsoft Office Word</Application>
  <DocSecurity>0</DocSecurity>
  <Lines>60</Lines>
  <Paragraphs>16</Paragraphs>
  <ScaleCrop>false</ScaleCrop>
  <Company/>
  <LinksUpToDate>false</LinksUpToDate>
  <CharactersWithSpaces>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Sandhu</dc:creator>
  <cp:keywords/>
  <dc:description/>
  <cp:lastModifiedBy>Julia Bacic</cp:lastModifiedBy>
  <cp:revision>3</cp:revision>
  <cp:lastPrinted>2023-01-25T21:27:00Z</cp:lastPrinted>
  <dcterms:created xsi:type="dcterms:W3CDTF">2023-08-23T18:55:00Z</dcterms:created>
  <dcterms:modified xsi:type="dcterms:W3CDTF">2023-08-23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